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6e310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6e3101b-b858-11eb-a5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Y4EMQyy7gP8/5f8wAckumabk0ix0UqbTIGwwSSzH4vzVd9mBtBPG+bAn/lc//02i10IDdoRPrR44saQFGgOPZ4qFeQ7PHVyGIoP8NyylRR0I/v+ndbd9UBfL7Oki42H2v7JhCqUQ6pY1vwE5FLXeN62/bNVeG1jqiUeU7DEtcjs6x1bBHvs5xnv6zUpbWCW0+JFVTvapsEDfjjJ5cCynbf3i4dC3NzCHi/KApFFeLW+ZsV00RQxff/s4j9PP5i3zVzkL5uSHzfzy4OGPq+QgM7cCbGfX5cqn4Qb+vxDmkhfRzrzRT6fUjMj3Af3x0nB6FLj5X1wox7bz9s1sW+Qm4E9XuIKMfWb90ZExsnAB/3zHWcHBvWJvnsy5oEe3/3e/QWDk3AoETZ/M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hink theyve all been sent to FEMA camps for fraud.</w:t>
      </w:r>
    </w:p>
    <w:bookmarkStart w:id="25" w:name="lmjcclb2-jun-09-2021-0828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28 pm</w:t>
        </w:r>
      </w:hyperlink>
    </w:p>
    <w:p>
      <w:pPr>
        <w:pStyle w:val="FirstParagraph"/>
      </w:pPr>
      <w:r>
        <w:t xml:space="preserve">I hope so !.…. Upon looking for solutions to my problems with Qlink,</w:t>
      </w:r>
      <w:r>
        <w:t xml:space="preserve"> </w:t>
      </w:r>
      <w:r>
        <w:t xml:space="preserve">I've come across YEARS of consumer complaints about Qlink. I don't</w:t>
      </w:r>
      <w:r>
        <w:t xml:space="preserve"> </w:t>
      </w:r>
      <w:r>
        <w:t xml:space="preserve">know why the Government doesn't pull their contract ? Stupid me, I</w:t>
      </w:r>
      <w:r>
        <w:t xml:space="preserve"> </w:t>
      </w:r>
      <w:r>
        <w:t xml:space="preserve">didn't research before I signed up with them. But, I'm reading that</w:t>
      </w:r>
      <w:r>
        <w:t xml:space="preserve"> </w:t>
      </w:r>
      <w:r>
        <w:t xml:space="preserve">they're all b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6e3101b-b858-11eb-a5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6e3101b-b858-11eb-a5ce-040140774501" TargetMode="External" /><Relationship Type="http://schemas.openxmlformats.org/officeDocument/2006/relationships/hyperlink" Id="rId24" Target="https://my.remarkbox.com/f85b4eeb-fb53-11ea-865d-040140774501#ccae4d12-c982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6e3101b-b858-11eb-a5ce-040140774501" TargetMode="External" /><Relationship Type="http://schemas.openxmlformats.org/officeDocument/2006/relationships/hyperlink" Id="rId24" Target="https://my.remarkbox.com/f85b4eeb-fb53-11ea-865d-040140774501#ccae4d12-c982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6e3101b</dc:title>
  <dc:creator/>
  <cp:keywords/>
  <dcterms:created xsi:type="dcterms:W3CDTF">2026-05-03T10:46:51Z</dcterms:created>
  <dcterms:modified xsi:type="dcterms:W3CDTF">2026-05-03T1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